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7ECBDB" w14:textId="74911CE1" w:rsidR="0023165A" w:rsidRDefault="00BB2279" w:rsidP="00BB2279">
      <w:pPr>
        <w:jc w:val="center"/>
        <w:rPr>
          <w:sz w:val="24"/>
          <w:szCs w:val="24"/>
        </w:rPr>
      </w:pPr>
      <w:r>
        <w:rPr>
          <w:sz w:val="24"/>
          <w:szCs w:val="24"/>
        </w:rPr>
        <w:t>Chicken Burrito Bowl</w:t>
      </w:r>
    </w:p>
    <w:p w14:paraId="7E0DCA29" w14:textId="5AF8321A" w:rsidR="00BB2279" w:rsidRDefault="00BB2279" w:rsidP="00BB2279">
      <w:pPr>
        <w:jc w:val="center"/>
        <w:rPr>
          <w:sz w:val="24"/>
          <w:szCs w:val="24"/>
        </w:rPr>
      </w:pPr>
      <w:r>
        <w:rPr>
          <w:sz w:val="24"/>
          <w:szCs w:val="24"/>
        </w:rPr>
        <w:t>Serves 4</w:t>
      </w:r>
    </w:p>
    <w:p w14:paraId="7EA6F857" w14:textId="66922D32" w:rsidR="00BB2279" w:rsidRDefault="00BB2279" w:rsidP="00BB2279">
      <w:pPr>
        <w:jc w:val="center"/>
        <w:rPr>
          <w:sz w:val="24"/>
          <w:szCs w:val="24"/>
        </w:rPr>
      </w:pPr>
    </w:p>
    <w:p w14:paraId="10DCC04B" w14:textId="34C519BD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 xml:space="preserve">2 boneless skinless chicken breasts </w:t>
      </w:r>
    </w:p>
    <w:p w14:paraId="27930B0B" w14:textId="7199A568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>2 tablespoons extra virgin olive oil</w:t>
      </w:r>
    </w:p>
    <w:p w14:paraId="2E6B69B0" w14:textId="50EDAB0E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>½ teaspoon salt</w:t>
      </w:r>
    </w:p>
    <w:p w14:paraId="48C8148C" w14:textId="6CCFB88B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>½ teaspoon pepper</w:t>
      </w:r>
    </w:p>
    <w:p w14:paraId="77E78AD4" w14:textId="79EA330D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>1 teaspoon cumin</w:t>
      </w:r>
    </w:p>
    <w:p w14:paraId="28B57C06" w14:textId="6EF908FC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>1 teaspoon chili powder</w:t>
      </w:r>
    </w:p>
    <w:p w14:paraId="62DA9485" w14:textId="1448A218" w:rsidR="00535C34" w:rsidRDefault="00535C34" w:rsidP="00BB2279">
      <w:pPr>
        <w:rPr>
          <w:sz w:val="24"/>
          <w:szCs w:val="24"/>
        </w:rPr>
      </w:pPr>
      <w:r>
        <w:rPr>
          <w:sz w:val="24"/>
          <w:szCs w:val="24"/>
        </w:rPr>
        <w:t>1 red bell pepper diced.</w:t>
      </w:r>
    </w:p>
    <w:p w14:paraId="0D9DBA9F" w14:textId="34CDF3FA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>1 cup cooked black beans drained</w:t>
      </w:r>
    </w:p>
    <w:p w14:paraId="5C157A96" w14:textId="14F48647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>1 cup cooked rice (white or brown)</w:t>
      </w:r>
    </w:p>
    <w:p w14:paraId="03D00725" w14:textId="01E17B12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>1 cup romaine lettuce sliced thin</w:t>
      </w:r>
    </w:p>
    <w:p w14:paraId="423B09B3" w14:textId="7A465E48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>1 cup salsa (recipe follows)</w:t>
      </w:r>
    </w:p>
    <w:p w14:paraId="789BEFC2" w14:textId="6B2EB9E0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>½ cup shredded Mexican cheese</w:t>
      </w:r>
    </w:p>
    <w:p w14:paraId="7A9DA8FA" w14:textId="6589160B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>2 green onions sliced thin</w:t>
      </w:r>
    </w:p>
    <w:p w14:paraId="571F8208" w14:textId="598B2A6D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>Sliced jalapenos(optional)</w:t>
      </w:r>
    </w:p>
    <w:p w14:paraId="4AE777A8" w14:textId="43D21F5E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>Avocado dressing</w:t>
      </w:r>
    </w:p>
    <w:p w14:paraId="5751FD67" w14:textId="7F7343B6" w:rsidR="00BB2279" w:rsidRDefault="00BB2279" w:rsidP="00BB2279">
      <w:pPr>
        <w:rPr>
          <w:sz w:val="24"/>
          <w:szCs w:val="24"/>
        </w:rPr>
      </w:pPr>
    </w:p>
    <w:p w14:paraId="03F9A185" w14:textId="187FD67E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 xml:space="preserve">Cut the chicken breast into mall pieces and toss with oil, salt, pepper, </w:t>
      </w:r>
      <w:r w:rsidR="00535C34">
        <w:rPr>
          <w:sz w:val="24"/>
          <w:szCs w:val="24"/>
        </w:rPr>
        <w:t>cumin,</w:t>
      </w:r>
      <w:r>
        <w:rPr>
          <w:sz w:val="24"/>
          <w:szCs w:val="24"/>
        </w:rPr>
        <w:t xml:space="preserve"> and chili powder.</w:t>
      </w:r>
    </w:p>
    <w:p w14:paraId="769EB364" w14:textId="64B7D4A5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>Heat a large nonstick skillet over medium high heat.</w:t>
      </w:r>
    </w:p>
    <w:p w14:paraId="7B65ABDC" w14:textId="23996F10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>Add the chicken chunks and cook for 7-8 minutes and chicken pieces are cooked through, set aside.</w:t>
      </w:r>
      <w:r w:rsidR="00535C34">
        <w:rPr>
          <w:sz w:val="24"/>
          <w:szCs w:val="24"/>
        </w:rPr>
        <w:t xml:space="preserve">  Add the peppers to the same pan and cook for 2-3 minutes.</w:t>
      </w:r>
    </w:p>
    <w:p w14:paraId="05D1A46D" w14:textId="1764BB93" w:rsidR="00BB2279" w:rsidRDefault="00BB2279" w:rsidP="00BB2279">
      <w:pPr>
        <w:rPr>
          <w:sz w:val="24"/>
          <w:szCs w:val="24"/>
        </w:rPr>
      </w:pPr>
      <w:r>
        <w:rPr>
          <w:sz w:val="24"/>
          <w:szCs w:val="24"/>
        </w:rPr>
        <w:t xml:space="preserve">To assemble </w:t>
      </w:r>
      <w:r w:rsidR="00535C34">
        <w:rPr>
          <w:sz w:val="24"/>
          <w:szCs w:val="24"/>
        </w:rPr>
        <w:t>bowls,</w:t>
      </w:r>
      <w:r>
        <w:rPr>
          <w:sz w:val="24"/>
          <w:szCs w:val="24"/>
        </w:rPr>
        <w:t xml:space="preserve"> add the rice to each bowl then top with </w:t>
      </w:r>
    </w:p>
    <w:p w14:paraId="3AAC2DEC" w14:textId="66162552" w:rsidR="00535C34" w:rsidRDefault="00535C34" w:rsidP="00BB2279">
      <w:pPr>
        <w:rPr>
          <w:sz w:val="24"/>
          <w:szCs w:val="24"/>
        </w:rPr>
      </w:pPr>
      <w:r>
        <w:rPr>
          <w:sz w:val="24"/>
          <w:szCs w:val="24"/>
        </w:rPr>
        <w:lastRenderedPageBreak/>
        <w:t>Chicken, peppers, beans, lettuce, salsa, and cheese.</w:t>
      </w:r>
    </w:p>
    <w:p w14:paraId="5C0FBF2C" w14:textId="7AA298BF" w:rsidR="00535C34" w:rsidRDefault="00535C34" w:rsidP="00BB2279">
      <w:pPr>
        <w:rPr>
          <w:sz w:val="24"/>
          <w:szCs w:val="24"/>
        </w:rPr>
      </w:pPr>
      <w:r>
        <w:rPr>
          <w:sz w:val="24"/>
          <w:szCs w:val="24"/>
        </w:rPr>
        <w:t>Sprinkle each bowl with green onions and drizzle with avocado dressing.</w:t>
      </w:r>
    </w:p>
    <w:p w14:paraId="40041FE3" w14:textId="77777777" w:rsidR="00535C34" w:rsidRDefault="00535C34" w:rsidP="00535C34">
      <w:pPr>
        <w:jc w:val="center"/>
        <w:rPr>
          <w:b/>
        </w:rPr>
      </w:pPr>
      <w:r>
        <w:rPr>
          <w:b/>
        </w:rPr>
        <w:t>Deb’s Salsa</w:t>
      </w:r>
    </w:p>
    <w:p w14:paraId="794829C5" w14:textId="77777777" w:rsidR="00535C34" w:rsidRDefault="00535C34" w:rsidP="00535C34">
      <w:pPr>
        <w:jc w:val="center"/>
        <w:rPr>
          <w:b/>
        </w:rPr>
      </w:pPr>
      <w:r>
        <w:rPr>
          <w:b/>
        </w:rPr>
        <w:t>Serves 4</w:t>
      </w:r>
    </w:p>
    <w:p w14:paraId="60775064" w14:textId="77777777" w:rsidR="00535C34" w:rsidRPr="00667637" w:rsidRDefault="00535C34" w:rsidP="00535C34">
      <w:pPr>
        <w:jc w:val="center"/>
        <w:rPr>
          <w:b/>
        </w:rPr>
      </w:pPr>
    </w:p>
    <w:p w14:paraId="5C5406D6" w14:textId="77777777" w:rsidR="00535C34" w:rsidRDefault="00535C34" w:rsidP="00535C34">
      <w:r>
        <w:t>1 pint grape tomatoes</w:t>
      </w:r>
    </w:p>
    <w:p w14:paraId="1E9718E9" w14:textId="77777777" w:rsidR="00535C34" w:rsidRDefault="00535C34" w:rsidP="00535C34">
      <w:r>
        <w:t>1 tomatillo peeled</w:t>
      </w:r>
    </w:p>
    <w:p w14:paraId="25A35BF7" w14:textId="77777777" w:rsidR="00535C34" w:rsidRDefault="00535C34" w:rsidP="00535C34">
      <w:r>
        <w:t>1 jalapeno pepper, seeds and membrane removed</w:t>
      </w:r>
    </w:p>
    <w:p w14:paraId="070BEADA" w14:textId="77777777" w:rsidR="00535C34" w:rsidRDefault="00535C34" w:rsidP="00535C34">
      <w:r>
        <w:t>2 garlic cloves</w:t>
      </w:r>
    </w:p>
    <w:p w14:paraId="6F3D51AF" w14:textId="77777777" w:rsidR="00535C34" w:rsidRDefault="00535C34" w:rsidP="00535C34">
      <w:r>
        <w:t>3 green onions</w:t>
      </w:r>
    </w:p>
    <w:p w14:paraId="1E739206" w14:textId="77777777" w:rsidR="00535C34" w:rsidRDefault="00535C34" w:rsidP="00535C34">
      <w:r>
        <w:t>1 small bell pepper</w:t>
      </w:r>
    </w:p>
    <w:p w14:paraId="52B5B5F0" w14:textId="77777777" w:rsidR="00535C34" w:rsidRDefault="00535C34" w:rsidP="00535C34">
      <w:r>
        <w:t xml:space="preserve">1 14 ounce can dice tomatoes with green chili, </w:t>
      </w:r>
      <w:proofErr w:type="gramStart"/>
      <w:r>
        <w:t>cilantro</w:t>
      </w:r>
      <w:proofErr w:type="gramEnd"/>
      <w:r>
        <w:t xml:space="preserve"> and lime</w:t>
      </w:r>
    </w:p>
    <w:p w14:paraId="20119626" w14:textId="77777777" w:rsidR="00535C34" w:rsidRDefault="00535C34" w:rsidP="00535C34">
      <w:r>
        <w:t>1/4 cup fresh cilantro</w:t>
      </w:r>
    </w:p>
    <w:p w14:paraId="5DBA011A" w14:textId="77777777" w:rsidR="00535C34" w:rsidRDefault="00535C34" w:rsidP="00535C34">
      <w:r>
        <w:t>1 teaspoon salt</w:t>
      </w:r>
    </w:p>
    <w:p w14:paraId="43C91F5B" w14:textId="77777777" w:rsidR="00535C34" w:rsidRDefault="00535C34" w:rsidP="00535C34">
      <w:r>
        <w:t>1/2 teaspoon freshly ground pepper</w:t>
      </w:r>
    </w:p>
    <w:p w14:paraId="15C4C8E4" w14:textId="77777777" w:rsidR="00535C34" w:rsidRDefault="00535C34" w:rsidP="00535C34">
      <w:r>
        <w:t>2 tablespoon fresh lime juice</w:t>
      </w:r>
    </w:p>
    <w:p w14:paraId="395B9CB5" w14:textId="77777777" w:rsidR="00535C34" w:rsidRDefault="00535C34" w:rsidP="00535C34">
      <w:r>
        <w:t>1 teaspoon extra-virgin olive oil</w:t>
      </w:r>
    </w:p>
    <w:p w14:paraId="0A97A958" w14:textId="77777777" w:rsidR="00535C34" w:rsidRDefault="00535C34" w:rsidP="00535C34"/>
    <w:p w14:paraId="7748436C" w14:textId="77777777" w:rsidR="00535C34" w:rsidRDefault="00535C34" w:rsidP="00535C34">
      <w:r>
        <w:t>Place all ingredients into the chopper bowl fitted with blades in the order listed.</w:t>
      </w:r>
    </w:p>
    <w:p w14:paraId="2A4F77C1" w14:textId="77777777" w:rsidR="00535C34" w:rsidRDefault="00535C34" w:rsidP="00535C34">
      <w:r>
        <w:t>Pulse until desired consistency.</w:t>
      </w:r>
    </w:p>
    <w:p w14:paraId="45B1E1C8" w14:textId="77777777" w:rsidR="00535C34" w:rsidRPr="00D17538" w:rsidRDefault="00535C34" w:rsidP="00535C34"/>
    <w:p w14:paraId="542F981C" w14:textId="77777777" w:rsidR="00535C34" w:rsidRPr="00D17538" w:rsidRDefault="00535C34" w:rsidP="00535C34">
      <w:pPr>
        <w:jc w:val="center"/>
        <w:rPr>
          <w:b/>
        </w:rPr>
      </w:pPr>
    </w:p>
    <w:p w14:paraId="4ACACF0C" w14:textId="494DF5F6" w:rsidR="00535C34" w:rsidRDefault="00535C34" w:rsidP="00535C34">
      <w:pPr>
        <w:jc w:val="center"/>
        <w:rPr>
          <w:sz w:val="24"/>
          <w:szCs w:val="24"/>
        </w:rPr>
      </w:pPr>
      <w:r>
        <w:rPr>
          <w:sz w:val="24"/>
          <w:szCs w:val="24"/>
        </w:rPr>
        <w:t>Avocado Dressing Recipe</w:t>
      </w:r>
    </w:p>
    <w:p w14:paraId="4EE1C23F" w14:textId="2D86C5F6" w:rsidR="00535C34" w:rsidRDefault="00535C34" w:rsidP="00535C34">
      <w:pPr>
        <w:jc w:val="center"/>
        <w:rPr>
          <w:sz w:val="24"/>
          <w:szCs w:val="24"/>
        </w:rPr>
      </w:pPr>
      <w:r>
        <w:rPr>
          <w:sz w:val="24"/>
          <w:szCs w:val="24"/>
        </w:rPr>
        <w:t>Makes 1 cup</w:t>
      </w:r>
    </w:p>
    <w:p w14:paraId="2665497B" w14:textId="77777777" w:rsidR="00535C34" w:rsidRDefault="00535C34" w:rsidP="00535C34">
      <w:pPr>
        <w:jc w:val="center"/>
        <w:rPr>
          <w:sz w:val="24"/>
          <w:szCs w:val="24"/>
        </w:rPr>
      </w:pPr>
    </w:p>
    <w:p w14:paraId="16694459" w14:textId="11F30E29" w:rsidR="00535C34" w:rsidRDefault="00535C34" w:rsidP="00535C34">
      <w:pPr>
        <w:rPr>
          <w:sz w:val="24"/>
          <w:szCs w:val="24"/>
        </w:rPr>
      </w:pPr>
      <w:r>
        <w:rPr>
          <w:sz w:val="24"/>
          <w:szCs w:val="24"/>
        </w:rPr>
        <w:lastRenderedPageBreak/>
        <w:t>1 ripe avocado</w:t>
      </w:r>
    </w:p>
    <w:p w14:paraId="3473078C" w14:textId="0F97A107" w:rsidR="00535C34" w:rsidRDefault="00535C34" w:rsidP="00535C34">
      <w:pPr>
        <w:rPr>
          <w:sz w:val="24"/>
          <w:szCs w:val="24"/>
        </w:rPr>
      </w:pPr>
      <w:r>
        <w:rPr>
          <w:sz w:val="24"/>
          <w:szCs w:val="24"/>
        </w:rPr>
        <w:t>¼ cup avocado oil (you can use olive oil)</w:t>
      </w:r>
    </w:p>
    <w:p w14:paraId="47093514" w14:textId="3EE959EF" w:rsidR="00535C34" w:rsidRDefault="00535C34" w:rsidP="00535C34">
      <w:pPr>
        <w:rPr>
          <w:sz w:val="24"/>
          <w:szCs w:val="24"/>
        </w:rPr>
      </w:pPr>
      <w:r>
        <w:rPr>
          <w:sz w:val="24"/>
          <w:szCs w:val="24"/>
        </w:rPr>
        <w:t>3 tablespoons Greek yogurt</w:t>
      </w:r>
    </w:p>
    <w:p w14:paraId="192C0C54" w14:textId="5DD42660" w:rsidR="00535C34" w:rsidRDefault="00535C34" w:rsidP="00535C34">
      <w:pPr>
        <w:rPr>
          <w:sz w:val="24"/>
          <w:szCs w:val="24"/>
        </w:rPr>
      </w:pPr>
      <w:r>
        <w:rPr>
          <w:sz w:val="24"/>
          <w:szCs w:val="24"/>
        </w:rPr>
        <w:t>2 tablespoons fresh lime juice</w:t>
      </w:r>
    </w:p>
    <w:p w14:paraId="2ED10BEA" w14:textId="5381D9F9" w:rsidR="00535C34" w:rsidRDefault="00535C34" w:rsidP="00535C34">
      <w:pPr>
        <w:rPr>
          <w:sz w:val="24"/>
          <w:szCs w:val="24"/>
        </w:rPr>
      </w:pPr>
      <w:r>
        <w:rPr>
          <w:sz w:val="24"/>
          <w:szCs w:val="24"/>
        </w:rPr>
        <w:t>1 clove garlic</w:t>
      </w:r>
    </w:p>
    <w:p w14:paraId="37941088" w14:textId="08530E39" w:rsidR="00535C34" w:rsidRDefault="00535C34" w:rsidP="00535C34">
      <w:pPr>
        <w:rPr>
          <w:sz w:val="24"/>
          <w:szCs w:val="24"/>
        </w:rPr>
      </w:pPr>
      <w:r>
        <w:rPr>
          <w:sz w:val="24"/>
          <w:szCs w:val="24"/>
        </w:rPr>
        <w:t>4 tablespoons water</w:t>
      </w:r>
    </w:p>
    <w:p w14:paraId="75554B30" w14:textId="14E97A65" w:rsidR="00535C34" w:rsidRDefault="00535C34" w:rsidP="00535C34">
      <w:pPr>
        <w:rPr>
          <w:sz w:val="24"/>
          <w:szCs w:val="24"/>
        </w:rPr>
      </w:pPr>
      <w:r>
        <w:rPr>
          <w:sz w:val="24"/>
          <w:szCs w:val="24"/>
        </w:rPr>
        <w:t>1 teaspoon salt</w:t>
      </w:r>
    </w:p>
    <w:p w14:paraId="5C09344E" w14:textId="16C0C8BB" w:rsidR="00535C34" w:rsidRDefault="00535C34" w:rsidP="00535C34">
      <w:pPr>
        <w:rPr>
          <w:sz w:val="24"/>
          <w:szCs w:val="24"/>
        </w:rPr>
      </w:pPr>
      <w:r>
        <w:rPr>
          <w:sz w:val="24"/>
          <w:szCs w:val="24"/>
        </w:rPr>
        <w:t>½ teaspoon pepper</w:t>
      </w:r>
    </w:p>
    <w:p w14:paraId="7CE167A0" w14:textId="04ABE1A4" w:rsidR="00535C34" w:rsidRDefault="00535C34" w:rsidP="00535C34">
      <w:pPr>
        <w:rPr>
          <w:sz w:val="24"/>
          <w:szCs w:val="24"/>
        </w:rPr>
      </w:pPr>
      <w:r>
        <w:rPr>
          <w:sz w:val="24"/>
          <w:szCs w:val="24"/>
        </w:rPr>
        <w:t>¼ teaspoon sugar</w:t>
      </w:r>
    </w:p>
    <w:p w14:paraId="21B29579" w14:textId="1048A80A" w:rsidR="00535C34" w:rsidRDefault="00535C34" w:rsidP="00535C34">
      <w:pPr>
        <w:rPr>
          <w:sz w:val="24"/>
          <w:szCs w:val="24"/>
        </w:rPr>
      </w:pPr>
      <w:r>
        <w:rPr>
          <w:sz w:val="24"/>
          <w:szCs w:val="24"/>
        </w:rPr>
        <w:t>1 tablespoon fresh cilantro</w:t>
      </w:r>
    </w:p>
    <w:p w14:paraId="4E634E71" w14:textId="2F92072C" w:rsidR="00535C34" w:rsidRDefault="00535C34" w:rsidP="00535C34">
      <w:pPr>
        <w:rPr>
          <w:sz w:val="24"/>
          <w:szCs w:val="24"/>
        </w:rPr>
      </w:pPr>
      <w:r>
        <w:rPr>
          <w:sz w:val="24"/>
          <w:szCs w:val="24"/>
        </w:rPr>
        <w:t xml:space="preserve">  Place all the ingredients into a blender and puree till smooth.</w:t>
      </w:r>
    </w:p>
    <w:p w14:paraId="1029E154" w14:textId="4FE1A5E0" w:rsidR="00535C34" w:rsidRDefault="00535C34" w:rsidP="00535C34">
      <w:pPr>
        <w:rPr>
          <w:sz w:val="24"/>
          <w:szCs w:val="24"/>
        </w:rPr>
      </w:pPr>
      <w:r>
        <w:rPr>
          <w:sz w:val="24"/>
          <w:szCs w:val="24"/>
        </w:rPr>
        <w:t>Chill till ready to serve.</w:t>
      </w:r>
    </w:p>
    <w:p w14:paraId="1EA55F83" w14:textId="77777777" w:rsidR="00535C34" w:rsidRDefault="00535C34" w:rsidP="00535C34">
      <w:pPr>
        <w:rPr>
          <w:sz w:val="24"/>
          <w:szCs w:val="24"/>
        </w:rPr>
      </w:pPr>
    </w:p>
    <w:p w14:paraId="58EB15A9" w14:textId="77777777" w:rsidR="00BB2279" w:rsidRPr="00BB2279" w:rsidRDefault="00BB2279" w:rsidP="00BB2279">
      <w:pPr>
        <w:rPr>
          <w:sz w:val="24"/>
          <w:szCs w:val="24"/>
        </w:rPr>
      </w:pPr>
    </w:p>
    <w:sectPr w:rsidR="00BB2279" w:rsidRPr="00BB22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NTM3NTIyMDQ1NTJU0lEKTi0uzszPAykwrAUApsLhmCwAAAA="/>
  </w:docVars>
  <w:rsids>
    <w:rsidRoot w:val="00BB2279"/>
    <w:rsid w:val="0023165A"/>
    <w:rsid w:val="00535C34"/>
    <w:rsid w:val="00927E28"/>
    <w:rsid w:val="00BB2279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0E8AF"/>
  <w15:chartTrackingRefBased/>
  <w15:docId w15:val="{82157B55-C9D4-4675-B5D5-0078FDDAF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3-02T11:05:00Z</dcterms:created>
  <dcterms:modified xsi:type="dcterms:W3CDTF">2021-03-02T11:24:00Z</dcterms:modified>
</cp:coreProperties>
</file>